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56E4F7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F319F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615FE4">
        <w:rPr>
          <w:rFonts w:eastAsia="Times New Roman" w:cstheme="minorHAnsi"/>
          <w:b/>
          <w:color w:val="181717"/>
          <w:sz w:val="28"/>
          <w:szCs w:val="28"/>
        </w:rPr>
        <w:t>Drum Brake</w:t>
      </w:r>
      <w:r w:rsidR="00F319F6">
        <w:rPr>
          <w:rFonts w:eastAsia="Times New Roman" w:cstheme="minorHAnsi"/>
          <w:b/>
          <w:color w:val="181717"/>
          <w:sz w:val="28"/>
          <w:szCs w:val="28"/>
        </w:rPr>
        <w:t xml:space="preserve"> Diagnosis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C9DE731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A0114">
        <w:t>Drum Brake</w:t>
      </w:r>
      <w:r w:rsidR="00A36581">
        <w:t xml:space="preserve"> Diagnosis, Brake Drum Removal, and Drum Brake Disassembly</w:t>
      </w:r>
    </w:p>
    <w:p w14:paraId="7696F50F" w14:textId="14ED7B8F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A36581">
        <w:t xml:space="preserve">Inspecting </w:t>
      </w:r>
      <w:r w:rsidR="00824C4D">
        <w:t xml:space="preserve">the Backing </w:t>
      </w:r>
      <w:r w:rsidR="0001231B">
        <w:t>Plate</w:t>
      </w:r>
      <w:r w:rsidR="00824C4D">
        <w:t xml:space="preserve"> and Drum Brake Lining Inspection</w:t>
      </w:r>
    </w:p>
    <w:p w14:paraId="2F420935" w14:textId="036335B7" w:rsidR="00FD4F09" w:rsidRDefault="00FD4F09" w:rsidP="00796282">
      <w:pPr>
        <w:spacing w:after="0"/>
        <w:ind w:left="450" w:right="-810"/>
      </w:pPr>
      <w:r>
        <w:t xml:space="preserve">3. </w:t>
      </w:r>
      <w:r w:rsidR="00824C4D">
        <w:t xml:space="preserve">Brake Spring Inspection, Wheel Cylinder Inspection, and </w:t>
      </w:r>
      <w:r w:rsidR="0001231B">
        <w:t>Drum Brake Hardware Kit</w:t>
      </w:r>
    </w:p>
    <w:p w14:paraId="09101357" w14:textId="61DB7631" w:rsidR="00FD4F09" w:rsidRDefault="00FD4F09" w:rsidP="00796282">
      <w:pPr>
        <w:spacing w:after="0"/>
        <w:ind w:left="450" w:right="-810"/>
      </w:pPr>
      <w:r>
        <w:t xml:space="preserve">4. </w:t>
      </w:r>
      <w:r w:rsidR="0001231B">
        <w:t>Inspecting the Drum Brake Shoes and Brake Parts Cleaning</w:t>
      </w:r>
    </w:p>
    <w:p w14:paraId="3B5211AA" w14:textId="084D4CB7" w:rsidR="0001231B" w:rsidRDefault="0001231B" w:rsidP="00796282">
      <w:pPr>
        <w:spacing w:after="0"/>
        <w:ind w:left="450" w:right="-810"/>
      </w:pPr>
      <w:r>
        <w:t>5. Lubrication Checklist</w:t>
      </w:r>
      <w:r w:rsidR="00BE18A3">
        <w:t xml:space="preserve"> and Reassembling the Drum Brake</w:t>
      </w:r>
    </w:p>
    <w:p w14:paraId="1884C5A0" w14:textId="00E5365B" w:rsidR="00BE18A3" w:rsidRDefault="00BE18A3" w:rsidP="00796282">
      <w:pPr>
        <w:spacing w:after="0"/>
        <w:ind w:left="450" w:right="-810"/>
      </w:pPr>
      <w:r>
        <w:t>6. Adjusting Drum Brake and Drum Brake Fault Symptom Guide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6577CB" w14:textId="5DFAF12F" w:rsidR="00EF0AB1" w:rsidRDefault="008F46C1" w:rsidP="00F319F6">
      <w:pPr>
        <w:spacing w:after="0"/>
        <w:ind w:left="450" w:right="-810"/>
      </w:pPr>
      <w:r>
        <w:t xml:space="preserve">1. </w:t>
      </w:r>
      <w:r w:rsidR="00F319F6">
        <w:t>Discuss the procedures recommended for drum brake diagnosis, removal, and disassembly.</w:t>
      </w:r>
    </w:p>
    <w:p w14:paraId="18378CF7" w14:textId="77777777" w:rsidR="007C7928" w:rsidRDefault="008F46C1" w:rsidP="00DD4587">
      <w:pPr>
        <w:spacing w:after="0"/>
        <w:ind w:left="450" w:right="-810"/>
      </w:pPr>
      <w:r>
        <w:t xml:space="preserve">2. </w:t>
      </w:r>
      <w:r w:rsidR="007C7928" w:rsidRPr="007C7928">
        <w:t>Discuss the procedure for inspecting drum brake parts.</w:t>
      </w:r>
    </w:p>
    <w:p w14:paraId="10B84B02" w14:textId="75656DC6" w:rsidR="008A5821" w:rsidRDefault="008F46C1" w:rsidP="007C7928">
      <w:pPr>
        <w:spacing w:after="0"/>
        <w:ind w:left="450" w:right="-810"/>
      </w:pPr>
      <w:r>
        <w:t xml:space="preserve">3. </w:t>
      </w:r>
      <w:r w:rsidR="007C7928">
        <w:t>Describe how to clean, lubricate, reassemble, and adjust drum brake parts.</w:t>
      </w:r>
    </w:p>
    <w:p w14:paraId="31959E5A" w14:textId="4EEB7E60" w:rsidR="00416A16" w:rsidRDefault="00492E83" w:rsidP="00435451">
      <w:pPr>
        <w:spacing w:after="0"/>
        <w:ind w:left="450" w:right="-810"/>
      </w:pPr>
      <w:r>
        <w:t>4.</w:t>
      </w:r>
      <w:r w:rsidR="00E4311A">
        <w:t xml:space="preserve"> </w:t>
      </w:r>
      <w:r w:rsidR="007C7928" w:rsidRPr="007C7928">
        <w:t>Describe the symptoms of a faulty drum brake.</w:t>
      </w:r>
    </w:p>
    <w:p w14:paraId="55695049" w14:textId="527093CC" w:rsidR="00DF2F45" w:rsidRPr="00DF2F45" w:rsidRDefault="00F25410" w:rsidP="00EF0AB1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E8D294B" w14:textId="21625488" w:rsidR="00ED0A74" w:rsidRDefault="009E77DF" w:rsidP="009E77DF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EB048B" w:rsidRPr="00EB048B">
        <w:t>Drum Brake Problem Diagnosis</w:t>
      </w:r>
    </w:p>
    <w:p w14:paraId="5451A29F" w14:textId="2F12DB07" w:rsidR="00EB048B" w:rsidRDefault="00EB048B" w:rsidP="009E77DF">
      <w:pPr>
        <w:spacing w:after="0"/>
        <w:ind w:left="450" w:right="-810"/>
      </w:pPr>
      <w:r>
        <w:t xml:space="preserve">2. Task Sheet: </w:t>
      </w:r>
      <w:r w:rsidRPr="00EB048B">
        <w:t>Drum Brake Service</w:t>
      </w:r>
    </w:p>
    <w:p w14:paraId="01695FBB" w14:textId="55E69DE5" w:rsidR="00EB048B" w:rsidRDefault="00EB048B" w:rsidP="009E77DF">
      <w:pPr>
        <w:spacing w:after="0"/>
        <w:ind w:left="450" w:right="-810"/>
      </w:pPr>
      <w:r>
        <w:t xml:space="preserve">3. Task Sheet: </w:t>
      </w:r>
      <w:r w:rsidRPr="00EB048B">
        <w:t>Install Wheel and Torque Lug Nuts</w:t>
      </w:r>
    </w:p>
    <w:bookmarkEnd w:id="1"/>
    <w:p w14:paraId="1F61396E" w14:textId="56165FD7" w:rsidR="00ED0D29" w:rsidRDefault="00EB048B" w:rsidP="00ED0D29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28A72FA1" w:rsidR="00ED0D29" w:rsidRDefault="00EB048B" w:rsidP="00ED0D29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5CFA53F0" w:rsidR="00ED0D29" w:rsidRDefault="00EB048B" w:rsidP="00ED0D29">
      <w:pPr>
        <w:spacing w:after="0"/>
        <w:ind w:left="450" w:right="-810"/>
      </w:pPr>
      <w:r>
        <w:t>6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9A85367" w14:textId="77777777" w:rsidR="00EB048B" w:rsidRDefault="00EB048B" w:rsidP="00EB048B">
      <w:pPr>
        <w:spacing w:after="0"/>
        <w:ind w:left="450" w:right="-810"/>
      </w:pPr>
      <w:r>
        <w:t>1.  Task Sheet: Drum Brake Problem Diagnosis</w:t>
      </w:r>
    </w:p>
    <w:p w14:paraId="799487C8" w14:textId="77777777" w:rsidR="00EB048B" w:rsidRDefault="00EB048B" w:rsidP="00EB048B">
      <w:pPr>
        <w:spacing w:after="0"/>
        <w:ind w:left="450" w:right="-810"/>
      </w:pPr>
      <w:r>
        <w:t>2. Task Sheet: Drum Brake Service</w:t>
      </w:r>
    </w:p>
    <w:p w14:paraId="57C75C8F" w14:textId="77777777" w:rsidR="00EB048B" w:rsidRDefault="00EB048B" w:rsidP="00EB048B">
      <w:pPr>
        <w:spacing w:after="0"/>
        <w:ind w:left="450" w:right="-810"/>
      </w:pPr>
      <w:r>
        <w:t>3. Task Sheet: Install Wheel and Torque Lug Nuts</w:t>
      </w:r>
    </w:p>
    <w:p w14:paraId="138B9FF4" w14:textId="2FDD4C5D" w:rsidR="00DF2F45" w:rsidRPr="00DF2F45" w:rsidRDefault="00DF2F45" w:rsidP="00EB04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3339015" w14:textId="1636AC73" w:rsidR="001A7C7F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BECD00" w14:textId="3ACB4C3F" w:rsidR="00803810" w:rsidRDefault="00803810" w:rsidP="004637B0">
      <w:pPr>
        <w:spacing w:after="0"/>
        <w:ind w:left="450" w:right="-810"/>
      </w:pPr>
    </w:p>
    <w:p w14:paraId="5C5A4F21" w14:textId="77777777" w:rsidR="00F76C9B" w:rsidRDefault="00F76C9B" w:rsidP="004637B0">
      <w:pPr>
        <w:spacing w:after="0"/>
        <w:ind w:left="450" w:right="-810"/>
      </w:pPr>
    </w:p>
    <w:p w14:paraId="1E688A48" w14:textId="77777777" w:rsidR="00803810" w:rsidRDefault="00803810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AF14F" w14:textId="77777777" w:rsidR="00CB054E" w:rsidRDefault="00CB054E" w:rsidP="00E43A7A">
      <w:pPr>
        <w:spacing w:after="0" w:line="240" w:lineRule="auto"/>
      </w:pPr>
      <w:r>
        <w:separator/>
      </w:r>
    </w:p>
  </w:endnote>
  <w:endnote w:type="continuationSeparator" w:id="0">
    <w:p w14:paraId="3BA87C26" w14:textId="77777777" w:rsidR="00CB054E" w:rsidRDefault="00CB054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11C3E" w14:textId="77777777" w:rsidR="00CB054E" w:rsidRDefault="00CB054E" w:rsidP="00E43A7A">
      <w:pPr>
        <w:spacing w:after="0" w:line="240" w:lineRule="auto"/>
      </w:pPr>
      <w:r>
        <w:separator/>
      </w:r>
    </w:p>
  </w:footnote>
  <w:footnote w:type="continuationSeparator" w:id="0">
    <w:p w14:paraId="7FD612B1" w14:textId="77777777" w:rsidR="00CB054E" w:rsidRDefault="00CB054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570B"/>
    <w:rsid w:val="001E6BE6"/>
    <w:rsid w:val="001F7A1E"/>
    <w:rsid w:val="00225337"/>
    <w:rsid w:val="00226486"/>
    <w:rsid w:val="00235866"/>
    <w:rsid w:val="00244314"/>
    <w:rsid w:val="00250C2D"/>
    <w:rsid w:val="0029759D"/>
    <w:rsid w:val="002B7FEB"/>
    <w:rsid w:val="002C5974"/>
    <w:rsid w:val="002E1343"/>
    <w:rsid w:val="002E4DF1"/>
    <w:rsid w:val="00340573"/>
    <w:rsid w:val="003D0578"/>
    <w:rsid w:val="0040292E"/>
    <w:rsid w:val="00416A16"/>
    <w:rsid w:val="00431A46"/>
    <w:rsid w:val="00435451"/>
    <w:rsid w:val="00442DF4"/>
    <w:rsid w:val="00460C4E"/>
    <w:rsid w:val="004637B0"/>
    <w:rsid w:val="00464DF1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8048B"/>
    <w:rsid w:val="005868EC"/>
    <w:rsid w:val="005E3067"/>
    <w:rsid w:val="00615FE4"/>
    <w:rsid w:val="006351B8"/>
    <w:rsid w:val="0063586A"/>
    <w:rsid w:val="00641B95"/>
    <w:rsid w:val="00642E5D"/>
    <w:rsid w:val="00643D46"/>
    <w:rsid w:val="00662A68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7928"/>
    <w:rsid w:val="007E2880"/>
    <w:rsid w:val="00803810"/>
    <w:rsid w:val="00824C4D"/>
    <w:rsid w:val="008253C6"/>
    <w:rsid w:val="0085332D"/>
    <w:rsid w:val="008550B2"/>
    <w:rsid w:val="0087615D"/>
    <w:rsid w:val="00892203"/>
    <w:rsid w:val="008A5821"/>
    <w:rsid w:val="008D53A0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15A54"/>
    <w:rsid w:val="00A22DB1"/>
    <w:rsid w:val="00A36581"/>
    <w:rsid w:val="00A764B2"/>
    <w:rsid w:val="00A868F1"/>
    <w:rsid w:val="00AD289A"/>
    <w:rsid w:val="00AF3CF7"/>
    <w:rsid w:val="00B1051E"/>
    <w:rsid w:val="00B26AC2"/>
    <w:rsid w:val="00B520AD"/>
    <w:rsid w:val="00B52BE8"/>
    <w:rsid w:val="00B600DE"/>
    <w:rsid w:val="00B614AC"/>
    <w:rsid w:val="00B723D2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BE18A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2511E"/>
    <w:rsid w:val="00F25410"/>
    <w:rsid w:val="00F319F6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5</cp:revision>
  <cp:lastPrinted>2022-03-24T13:49:00Z</cp:lastPrinted>
  <dcterms:created xsi:type="dcterms:W3CDTF">2022-03-23T17:20:00Z</dcterms:created>
  <dcterms:modified xsi:type="dcterms:W3CDTF">2022-03-24T15:03:00Z</dcterms:modified>
</cp:coreProperties>
</file>